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D72DE" w14:textId="27B2F641" w:rsidR="00946A52" w:rsidRDefault="008610D6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1" locked="0" layoutInCell="1" allowOverlap="1" wp14:anchorId="179DE652" wp14:editId="01EAD894">
            <wp:simplePos x="0" y="0"/>
            <wp:positionH relativeFrom="page">
              <wp:posOffset>-14068</wp:posOffset>
            </wp:positionH>
            <wp:positionV relativeFrom="paragraph">
              <wp:posOffset>-956603</wp:posOffset>
            </wp:positionV>
            <wp:extent cx="10045717" cy="7762600"/>
            <wp:effectExtent l="0" t="0" r="0" b="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555937" name="bluefade_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5717" cy="776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42AC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8BC5F0E" wp14:editId="5D975C99">
                <wp:simplePos x="0" y="0"/>
                <wp:positionH relativeFrom="margin">
                  <wp:posOffset>25400</wp:posOffset>
                </wp:positionH>
                <wp:positionV relativeFrom="paragraph">
                  <wp:posOffset>3609703</wp:posOffset>
                </wp:positionV>
                <wp:extent cx="8196580" cy="22606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6580" cy="226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E1724E" w14:textId="77777777" w:rsidR="00160E5C" w:rsidRPr="00A84F6D" w:rsidRDefault="00EB42AC" w:rsidP="00160E5C">
                            <w:pPr>
                              <w:jc w:val="center"/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 xml:space="preserve">Please note that this meeting room has a </w:t>
                            </w:r>
                            <w:r w:rsidR="00A24CB0"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maximum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 xml:space="preserve">capacity limit of </w:t>
                            </w:r>
                            <w:r w:rsidRPr="00160E5C">
                              <w:rPr>
                                <w:b/>
                                <w:color w:val="FF0000"/>
                                <w:sz w:val="48"/>
                                <w:szCs w:val="48"/>
                              </w:rPr>
                              <w:t xml:space="preserve">[5] 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individuals.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>Thank you for your cooperation in maintaining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>a safe and sanitary workplace.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645.4pt;height:178pt;margin-top:284.25pt;margin-left:2pt;mso-height-percent:0;mso-height-relative:margin;mso-position-horizontal-relative:margin;mso-width-percent:0;mso-width-relative:margin;mso-wrap-distance-bottom:3.6pt;mso-wrap-distance-left:9pt;mso-wrap-distance-right:9pt;mso-wrap-distance-top:3.6pt;mso-wrap-style:square;position:absolute;visibility:visible;v-text-anchor:top;z-index:251659264" stroked="f">
                <v:textbox>
                  <w:txbxContent>
                    <w:p w:rsidR="00160E5C" w:rsidRPr="00A84F6D" w:rsidP="00160E5C" w14:paraId="46B5F224" w14:textId="77777777">
                      <w:pPr>
                        <w:jc w:val="center"/>
                        <w:rPr>
                          <w:color w:val="3B3838" w:themeColor="background2" w:themeShade="40"/>
                          <w:sz w:val="48"/>
                          <w:szCs w:val="48"/>
                        </w:rPr>
                      </w:pP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 xml:space="preserve">Please note that this meeting room has a </w:t>
                      </w:r>
                      <w:r w:rsidR="00A24CB0"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maximum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 xml:space="preserve">capacity limit of </w:t>
                      </w:r>
                      <w:r w:rsidRPr="00160E5C">
                        <w:rPr>
                          <w:b/>
                          <w:color w:val="FF0000"/>
                          <w:sz w:val="48"/>
                          <w:szCs w:val="48"/>
                        </w:rPr>
                        <w:t xml:space="preserve">[5] 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individuals.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>Thank you for your cooperation in maintaining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>a safe and sanitary workpla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946A52" w:rsidSect="00AA524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CBBB96" w14:textId="77777777" w:rsidR="00EB42AC" w:rsidRDefault="00EB42AC">
      <w:pPr>
        <w:spacing w:after="0" w:line="240" w:lineRule="auto"/>
      </w:pPr>
      <w:r>
        <w:separator/>
      </w:r>
    </w:p>
  </w:endnote>
  <w:endnote w:type="continuationSeparator" w:id="0">
    <w:p w14:paraId="3A5DB1B5" w14:textId="77777777" w:rsidR="00EB42AC" w:rsidRDefault="00EB42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1942FB" w14:textId="77777777" w:rsidR="00EB42AC" w:rsidRDefault="00EB42AC">
      <w:pPr>
        <w:spacing w:after="0" w:line="240" w:lineRule="auto"/>
      </w:pPr>
      <w:r>
        <w:separator/>
      </w:r>
    </w:p>
  </w:footnote>
  <w:footnote w:type="continuationSeparator" w:id="0">
    <w:p w14:paraId="2E199133" w14:textId="77777777" w:rsidR="00EB42AC" w:rsidRDefault="00EB42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wNDYwMzIwNTczMDdR0lEKTi0uzszPAykwqgUAh0ABQywAAAA="/>
  </w:docVars>
  <w:rsids>
    <w:rsidRoot w:val="00AA524C"/>
    <w:rsid w:val="00034775"/>
    <w:rsid w:val="00160E5C"/>
    <w:rsid w:val="002D2862"/>
    <w:rsid w:val="00313977"/>
    <w:rsid w:val="003538E1"/>
    <w:rsid w:val="003A0E96"/>
    <w:rsid w:val="008610D6"/>
    <w:rsid w:val="00886710"/>
    <w:rsid w:val="00922EB1"/>
    <w:rsid w:val="00946A52"/>
    <w:rsid w:val="00972CCE"/>
    <w:rsid w:val="009E5932"/>
    <w:rsid w:val="00A24CB0"/>
    <w:rsid w:val="00A84F6D"/>
    <w:rsid w:val="00AA524C"/>
    <w:rsid w:val="00D81C25"/>
    <w:rsid w:val="00EB42AC"/>
    <w:rsid w:val="00F73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E0DFF"/>
  <w15:chartTrackingRefBased/>
  <w15:docId w15:val="{C77BEA36-59A0-426D-99A6-B06BC8B14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1C25"/>
    <w:pPr>
      <w:spacing w:before="240" w:after="0"/>
      <w:ind w:left="3960" w:right="-778"/>
      <w:outlineLvl w:val="0"/>
    </w:pPr>
    <w:rPr>
      <w:b/>
      <w:color w:val="C00000"/>
      <w:sz w:val="28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edList">
    <w:name w:val="Bulleted List"/>
    <w:uiPriority w:val="99"/>
    <w:rsid w:val="00034775"/>
    <w:pPr>
      <w:numPr>
        <w:numId w:val="1"/>
      </w:numPr>
    </w:pPr>
  </w:style>
  <w:style w:type="character" w:customStyle="1" w:styleId="Heading1Char">
    <w:name w:val="Heading 1 Char"/>
    <w:link w:val="Heading1"/>
    <w:uiPriority w:val="9"/>
    <w:rsid w:val="00D81C25"/>
    <w:rPr>
      <w:b/>
      <w:color w:val="C00000"/>
      <w:sz w:val="28"/>
      <w:lang w:val="en"/>
    </w:rPr>
  </w:style>
  <w:style w:type="paragraph" w:styleId="Header">
    <w:name w:val="header"/>
    <w:basedOn w:val="Normal"/>
    <w:link w:val="Head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24C"/>
  </w:style>
  <w:style w:type="paragraph" w:styleId="Footer">
    <w:name w:val="footer"/>
    <w:basedOn w:val="Normal"/>
    <w:link w:val="Foot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24C"/>
  </w:style>
  <w:style w:type="character" w:styleId="CommentReference">
    <w:name w:val="annotation reference"/>
    <w:basedOn w:val="DefaultParagraphFont"/>
    <w:uiPriority w:val="99"/>
    <w:semiHidden/>
    <w:unhideWhenUsed/>
    <w:rsid w:val="00A24C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4C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4C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4C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4C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4C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4C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l, Jackson</dc:creator>
  <cp:lastModifiedBy>Blair Mulzer</cp:lastModifiedBy>
  <cp:revision>2</cp:revision>
  <dcterms:created xsi:type="dcterms:W3CDTF">2020-07-06T19:50:00Z</dcterms:created>
  <dcterms:modified xsi:type="dcterms:W3CDTF">2020-07-06T19:50:00Z</dcterms:modified>
</cp:coreProperties>
</file>